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62987704"/>
        <w:docPartObj>
          <w:docPartGallery w:val="Cover Pages"/>
          <w:docPartUnique/>
        </w:docPartObj>
      </w:sdtPr>
      <w:sdtEndPr>
        <w:rPr>
          <w:b w:val="0"/>
          <w:bCs w:val="0"/>
        </w:rPr>
      </w:sdtEndPr>
      <w:sdtContent>
        <w:p w14:paraId="039CD453" w14:textId="0A341B71" w:rsidR="009A1069" w:rsidRDefault="009A1069" w:rsidP="00A666F1">
          <w:pPr>
            <w:pStyle w:val="Heading1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C53CAC6" wp14:editId="2E15824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04405" cy="1213485"/>
                    <wp:effectExtent l="0" t="0" r="0" b="0"/>
                    <wp:wrapNone/>
                    <wp:docPr id="7" name="Group 14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7304405" cy="1213485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8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0D7B455B" id="Group 149" o:spid="_x0000_s1026" style="position:absolute;margin-left:0;margin-top:0;width:575.15pt;height:95.55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" stroked="f" strokeweight="2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7C50F01" wp14:editId="030043F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3930" cy="925195"/>
                    <wp:effectExtent l="0" t="0" r="0" b="0"/>
                    <wp:wrapSquare wrapText="bothSides"/>
                    <wp:docPr id="6" name="Text Box 15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3930" cy="9251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A15B95F" w14:textId="0FD0E1BE" w:rsidR="009A1069" w:rsidRDefault="009A1069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Yihui</w:t>
                                    </w:r>
                                    <w:proofErr w:type="spellEnd"/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Xie</w:t>
                                    </w:r>
                                    <w:proofErr w:type="spellEnd"/>
                                  </w:p>
                                </w:sdtContent>
                              </w:sdt>
                              <w:p w14:paraId="0E7563B5" w14:textId="77777777" w:rsidR="009A1069" w:rsidRDefault="00C5375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A1069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[Email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27C50F0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575.9pt;height:72.85pt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A15B95F" w14:textId="0FD0E1BE" w:rsidR="009A1069" w:rsidRDefault="009A1069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Yihui</w:t>
                              </w:r>
                              <w:proofErr w:type="spellEnd"/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Xie</w:t>
                              </w:r>
                              <w:proofErr w:type="spellEnd"/>
                            </w:p>
                          </w:sdtContent>
                        </w:sdt>
                        <w:p w14:paraId="0E7563B5" w14:textId="77777777" w:rsidR="009A1069" w:rsidRDefault="00C53753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9A1069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[Email address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2C9ED6E" wp14:editId="71B8CA4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3930" cy="655320"/>
                    <wp:effectExtent l="0" t="0" r="0" b="0"/>
                    <wp:wrapSquare wrapText="bothSides"/>
                    <wp:docPr id="5" name="Text Box 15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3930" cy="655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2189701" w14:textId="77777777" w:rsidR="009A1069" w:rsidRDefault="009A1069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4465D642" w14:textId="77777777" w:rsidR="009A1069" w:rsidRDefault="009A1069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[Draw your reader in with an engaging abstract. It is typically a short summary of the document.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  <w:t>When you’re ready to add your content, just click here and start typing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52C9ED6E" id="Text Box 153" o:spid="_x0000_s1027" type="#_x0000_t202" style="position:absolute;margin-left:0;margin-top:0;width:575.9pt;height:51.6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" filled="f" stroked="f" strokeweight=".5pt">
                    <v:textbox style="mso-fit-shape-to-text:t" inset="126pt,0,54pt,0">
                      <w:txbxContent>
                        <w:p w14:paraId="42189701" w14:textId="77777777" w:rsidR="009A1069" w:rsidRDefault="009A1069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4465D642" w14:textId="77777777" w:rsidR="009A1069" w:rsidRDefault="009A1069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[Draw your reader in with an engaging abstract. It is typically a short summary of the document.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  <w:t>When you’re ready to add your content, just click here and start typing.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F3D626E" wp14:editId="19CAA11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3930" cy="3651250"/>
                    <wp:effectExtent l="0" t="0" r="0" b="0"/>
                    <wp:wrapSquare wrapText="bothSides"/>
                    <wp:docPr id="4" name="Text Box 15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3930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E47BFEB" w14:textId="3E5CFA1B" w:rsidR="009A1069" w:rsidRDefault="00C53753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9A1069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A Minimal Book Exampl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19A763D" w14:textId="77777777" w:rsidR="009A1069" w:rsidRDefault="009A1069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[Document subtitle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F3D626E" id="Text Box 154" o:spid="_x0000_s1028" type="#_x0000_t202" style="position:absolute;margin-left:0;margin-top:0;width:575.9pt;height:287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" filled="f" stroked="f" strokeweight=".5pt">
                    <v:textbox inset="126pt,0,54pt,0">
                      <w:txbxContent>
                        <w:p w14:paraId="5E47BFEB" w14:textId="3E5CFA1B" w:rsidR="009A1069" w:rsidRDefault="00C53753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9A1069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A Minimal Book Exampl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19A763D" w14:textId="77777777" w:rsidR="009A1069" w:rsidRDefault="009A1069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[Document subtitle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D3868C9" w14:textId="636CE18A" w:rsidR="009A1069" w:rsidRDefault="009A1069">
          <w:r>
            <w:rPr>
              <w:b/>
              <w:bCs/>
            </w:rPr>
            <w:br w:type="page"/>
          </w:r>
        </w:p>
      </w:sdtContent>
    </w:sdt>
    <w:p w14:paraId="70BA5BC6" w14:textId="7B1EF20A" w:rsidR="00E25B0D" w:rsidRDefault="00133D08">
      <w:pPr>
        <w:pStyle w:val="Title"/>
      </w:pPr>
      <w:r>
        <w:lastRenderedPageBreak/>
        <w:t>A Minimal Book Example</w:t>
      </w:r>
    </w:p>
    <w:p w14:paraId="385FAF98" w14:textId="77777777" w:rsidR="00E25B0D" w:rsidRDefault="00133D08">
      <w:pPr>
        <w:pStyle w:val="Author"/>
      </w:pPr>
      <w:r>
        <w:t>Yihui Xie</w:t>
      </w:r>
    </w:p>
    <w:p w14:paraId="3E39B867" w14:textId="476411BF" w:rsidR="009A1069" w:rsidRPr="009A1069" w:rsidRDefault="00133D08" w:rsidP="009A1069">
      <w:pPr>
        <w:pStyle w:val="Date"/>
      </w:pPr>
      <w:r>
        <w:t>2020-08-20</w:t>
      </w:r>
    </w:p>
    <w:sdt>
      <w:sdtPr>
        <w:rPr>
          <w:b/>
          <w:bCs/>
          <w:sz w:val="28"/>
          <w:szCs w:val="28"/>
        </w:rPr>
        <w:id w:val="267357035"/>
        <w:docPartObj>
          <w:docPartGallery w:val="Table of Contents"/>
          <w:docPartUnique/>
        </w:docPartObj>
      </w:sdtPr>
      <w:sdtEndPr>
        <w:rPr>
          <w:b w:val="0"/>
          <w:bCs w:val="0"/>
          <w:sz w:val="24"/>
          <w:szCs w:val="24"/>
        </w:rPr>
      </w:sdtEndPr>
      <w:sdtContent>
        <w:p w14:paraId="382BC147" w14:textId="77777777" w:rsidR="00E25B0D" w:rsidRPr="002D7420" w:rsidRDefault="00133D08" w:rsidP="002D7420">
          <w:pPr>
            <w:pStyle w:val="FirstParagraph"/>
            <w:rPr>
              <w:b/>
              <w:bCs/>
              <w:sz w:val="28"/>
              <w:szCs w:val="28"/>
            </w:rPr>
          </w:pPr>
          <w:r w:rsidRPr="002D7420">
            <w:rPr>
              <w:b/>
              <w:bCs/>
              <w:sz w:val="28"/>
              <w:szCs w:val="28"/>
            </w:rPr>
            <w:t>Table of Contents</w:t>
          </w:r>
        </w:p>
        <w:p w14:paraId="01A29DEF" w14:textId="77777777" w:rsidR="009A1069" w:rsidRDefault="00133D0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8813304" w:history="1">
            <w:r w:rsidR="009A1069" w:rsidRPr="004D6A8D">
              <w:rPr>
                <w:rStyle w:val="Hyperlink"/>
                <w:noProof/>
              </w:rPr>
              <w:t>Prerequisites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04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1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569184D5" w14:textId="77777777" w:rsidR="009A1069" w:rsidRDefault="00C5375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813305" w:history="1">
            <w:r w:rsidR="009A1069" w:rsidRPr="004D6A8D">
              <w:rPr>
                <w:rStyle w:val="Hyperlink"/>
                <w:noProof/>
              </w:rPr>
              <w:t>(PART) Part I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05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2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27A1C343" w14:textId="77777777" w:rsidR="009A1069" w:rsidRDefault="00C5375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813306" w:history="1">
            <w:r w:rsidR="009A1069" w:rsidRPr="004D6A8D">
              <w:rPr>
                <w:rStyle w:val="Hyperlink"/>
                <w:noProof/>
              </w:rPr>
              <w:t>Introduction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06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2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03CCA527" w14:textId="77777777" w:rsidR="009A1069" w:rsidRDefault="00C5375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813307" w:history="1">
            <w:r w:rsidR="009A1069" w:rsidRPr="004D6A8D">
              <w:rPr>
                <w:rStyle w:val="Hyperlink"/>
                <w:noProof/>
              </w:rPr>
              <w:t>Literature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07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4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5CE88B67" w14:textId="77777777" w:rsidR="009A1069" w:rsidRDefault="00C5375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813308" w:history="1">
            <w:r w:rsidR="009A1069" w:rsidRPr="004D6A8D">
              <w:rPr>
                <w:rStyle w:val="Hyperlink"/>
                <w:noProof/>
              </w:rPr>
              <w:t>Methods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08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4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6038DE22" w14:textId="77777777" w:rsidR="009A1069" w:rsidRDefault="00C5375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813309" w:history="1">
            <w:r w:rsidR="009A1069" w:rsidRPr="004D6A8D">
              <w:rPr>
                <w:rStyle w:val="Hyperlink"/>
                <w:noProof/>
              </w:rPr>
              <w:t>(PART) Part II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09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4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00AEB7E4" w14:textId="77777777" w:rsidR="009A1069" w:rsidRDefault="00C5375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813310" w:history="1">
            <w:r w:rsidR="009A1069" w:rsidRPr="004D6A8D">
              <w:rPr>
                <w:rStyle w:val="Hyperlink"/>
                <w:noProof/>
              </w:rPr>
              <w:t>Applications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10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4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49D14AC4" w14:textId="77777777" w:rsidR="009A1069" w:rsidRDefault="00C5375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813311" w:history="1">
            <w:r w:rsidR="009A1069" w:rsidRPr="004D6A8D">
              <w:rPr>
                <w:rStyle w:val="Hyperlink"/>
                <w:noProof/>
              </w:rPr>
              <w:t>Example one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11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4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7D2E3018" w14:textId="77777777" w:rsidR="009A1069" w:rsidRDefault="00C5375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813312" w:history="1">
            <w:r w:rsidR="009A1069" w:rsidRPr="004D6A8D">
              <w:rPr>
                <w:rStyle w:val="Hyperlink"/>
                <w:noProof/>
              </w:rPr>
              <w:t>Example two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12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4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6FF80DCA" w14:textId="77777777" w:rsidR="009A1069" w:rsidRDefault="00C5375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813313" w:history="1">
            <w:r w:rsidR="009A1069" w:rsidRPr="004D6A8D">
              <w:rPr>
                <w:rStyle w:val="Hyperlink"/>
                <w:noProof/>
              </w:rPr>
              <w:t>Final Words</w:t>
            </w:r>
            <w:r w:rsidR="009A1069">
              <w:rPr>
                <w:noProof/>
                <w:webHidden/>
              </w:rPr>
              <w:tab/>
            </w:r>
            <w:r w:rsidR="009A1069">
              <w:rPr>
                <w:noProof/>
                <w:webHidden/>
              </w:rPr>
              <w:fldChar w:fldCharType="begin"/>
            </w:r>
            <w:r w:rsidR="009A1069">
              <w:rPr>
                <w:noProof/>
                <w:webHidden/>
              </w:rPr>
              <w:instrText xml:space="preserve"> PAGEREF _Toc48813313 \h </w:instrText>
            </w:r>
            <w:r w:rsidR="009A1069">
              <w:rPr>
                <w:noProof/>
                <w:webHidden/>
              </w:rPr>
            </w:r>
            <w:r w:rsidR="009A1069">
              <w:rPr>
                <w:noProof/>
                <w:webHidden/>
              </w:rPr>
              <w:fldChar w:fldCharType="separate"/>
            </w:r>
            <w:r w:rsidR="009A1069">
              <w:rPr>
                <w:noProof/>
                <w:webHidden/>
              </w:rPr>
              <w:t>4</w:t>
            </w:r>
            <w:r w:rsidR="009A1069">
              <w:rPr>
                <w:noProof/>
                <w:webHidden/>
              </w:rPr>
              <w:fldChar w:fldCharType="end"/>
            </w:r>
          </w:hyperlink>
        </w:p>
        <w:p w14:paraId="35633018" w14:textId="77777777" w:rsidR="009A1069" w:rsidRDefault="00133D08">
          <w:r>
            <w:fldChar w:fldCharType="end"/>
          </w:r>
        </w:p>
        <w:p w14:paraId="4D6528C9" w14:textId="3938C796" w:rsidR="009A1069" w:rsidRDefault="00C53753">
          <w:pPr>
            <w:sectPr w:rsidR="009A1069" w:rsidSect="009A1069">
              <w:pgSz w:w="12240" w:h="15840"/>
              <w:pgMar w:top="1440" w:right="1440" w:bottom="1440" w:left="1440" w:header="720" w:footer="720" w:gutter="0"/>
              <w:pgNumType w:start="0"/>
              <w:cols w:space="720"/>
              <w:titlePg/>
              <w:docGrid w:linePitch="326"/>
            </w:sectPr>
          </w:pPr>
        </w:p>
      </w:sdtContent>
    </w:sdt>
    <w:p w14:paraId="221EAD24" w14:textId="77777777" w:rsidR="00E25B0D" w:rsidRPr="00A666F1" w:rsidRDefault="00133D08" w:rsidP="00A666F1">
      <w:pPr>
        <w:pStyle w:val="Heading1"/>
      </w:pPr>
      <w:bookmarkStart w:id="0" w:name="_Toc48813304"/>
      <w:bookmarkStart w:id="1" w:name="prerequisites"/>
      <w:r w:rsidRPr="00A666F1">
        <w:lastRenderedPageBreak/>
        <w:t>Prerequisites</w:t>
      </w:r>
      <w:bookmarkEnd w:id="0"/>
    </w:p>
    <w:p w14:paraId="0DE50543" w14:textId="77777777" w:rsidR="00E25B0D" w:rsidRDefault="00133D08">
      <w:pPr>
        <w:pStyle w:val="FirstParagraph"/>
      </w:pPr>
      <w:r>
        <w:t>Tips:</w:t>
      </w:r>
    </w:p>
    <w:p w14:paraId="2607A43F" w14:textId="77777777" w:rsidR="00E25B0D" w:rsidRDefault="00133D08">
      <w:pPr>
        <w:numPr>
          <w:ilvl w:val="0"/>
          <w:numId w:val="2"/>
        </w:numPr>
      </w:pPr>
      <w:r>
        <w:t xml:space="preserve">You have to use </w:t>
      </w:r>
      <w:proofErr w:type="gramStart"/>
      <w:r>
        <w:rPr>
          <w:rStyle w:val="VerbatimChar"/>
        </w:rPr>
        <w:t>rmarkdown::</w:t>
      </w:r>
      <w:proofErr w:type="gramEnd"/>
      <w:r>
        <w:rPr>
          <w:rStyle w:val="VerbatimChar"/>
        </w:rPr>
        <w:t>render_site(encoding = 'UTF-8')</w:t>
      </w:r>
      <w:r>
        <w:t xml:space="preserve"> in order to build all the documents</w:t>
      </w:r>
    </w:p>
    <w:p w14:paraId="0E34D49D" w14:textId="77777777" w:rsidR="00E25B0D" w:rsidRDefault="00133D08">
      <w:pPr>
        <w:numPr>
          <w:ilvl w:val="0"/>
          <w:numId w:val="2"/>
        </w:numPr>
      </w:pPr>
      <w:r>
        <w:t xml:space="preserve">The </w:t>
      </w:r>
      <w:r>
        <w:rPr>
          <w:rStyle w:val="VerbatimChar"/>
        </w:rPr>
        <w:t>{-}</w:t>
      </w:r>
      <w:r>
        <w:t xml:space="preserve"> allows to create a section without numbering it</w:t>
      </w:r>
    </w:p>
    <w:p w14:paraId="1BCD48B4" w14:textId="77777777" w:rsidR="00E25B0D" w:rsidRDefault="00133D08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in </w:t>
      </w:r>
      <w:r>
        <w:rPr>
          <w:b/>
        </w:rPr>
        <w:t>Markdown</w:t>
      </w:r>
      <w:r>
        <w:t xml:space="preserve">. You can use anything that Pandoc’s Markdown supports, e.g.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2D6AE7AD" w14:textId="77777777" w:rsidR="00E25B0D" w:rsidRDefault="00133D08">
      <w:pPr>
        <w:pStyle w:val="BodyText"/>
      </w:pPr>
      <w:r>
        <w:t xml:space="preserve">The </w:t>
      </w:r>
      <w:r>
        <w:rPr>
          <w:b/>
        </w:rPr>
        <w:t>bookdown</w:t>
      </w:r>
      <w:r>
        <w:t xml:space="preserve"> package can be installed from CRAN or Github:</w:t>
      </w:r>
    </w:p>
    <w:p w14:paraId="794699DB" w14:textId="77777777" w:rsidR="00E25B0D" w:rsidRDefault="00133D08">
      <w:pPr>
        <w:pStyle w:val="SourceCode"/>
      </w:pPr>
      <w:proofErr w:type="gramStart"/>
      <w:r>
        <w:rPr>
          <w:rStyle w:val="KeywordTok"/>
        </w:rPr>
        <w:t>i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bookdow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r the development version</w:t>
      </w:r>
      <w:r>
        <w:br/>
      </w:r>
      <w:r>
        <w:rPr>
          <w:rStyle w:val="CommentTok"/>
        </w:rPr>
        <w:t># devtools::install_github("rstudio/bookdown")</w:t>
      </w:r>
    </w:p>
    <w:p w14:paraId="248967BD" w14:textId="77777777" w:rsidR="00E25B0D" w:rsidRDefault="00133D08">
      <w:pPr>
        <w:pStyle w:val="FirstParagraph"/>
      </w:pPr>
      <w:r>
        <w:t xml:space="preserve">Remember each Rmd file contains one and only one chapter, and a chapter is defined by the first-level heading </w:t>
      </w:r>
      <w:r>
        <w:rPr>
          <w:rStyle w:val="VerbatimChar"/>
        </w:rPr>
        <w:t>#</w:t>
      </w:r>
      <w:r>
        <w:t>.</w:t>
      </w:r>
    </w:p>
    <w:p w14:paraId="465D76D5" w14:textId="77777777" w:rsidR="00E25B0D" w:rsidRDefault="00133D08">
      <w:pPr>
        <w:pStyle w:val="BodyText"/>
      </w:pPr>
      <w:r>
        <w:t xml:space="preserve">To compile this example to PDF, you need XeLaTeX. You are recommended to install </w:t>
      </w:r>
      <w:proofErr w:type="spellStart"/>
      <w:r>
        <w:t>TinyTeX</w:t>
      </w:r>
      <w:proofErr w:type="spellEnd"/>
      <w:r>
        <w:t xml:space="preserve"> (which includes </w:t>
      </w:r>
      <w:proofErr w:type="spellStart"/>
      <w:r>
        <w:t>XeLaTeX</w:t>
      </w:r>
      <w:proofErr w:type="spellEnd"/>
      <w:r>
        <w:t xml:space="preserve">): </w:t>
      </w:r>
      <w:hyperlink r:id="rId10">
        <w:r>
          <w:rPr>
            <w:rStyle w:val="Hyperlink"/>
          </w:rPr>
          <w:t>https://yihui.name/tinytex/</w:t>
        </w:r>
      </w:hyperlink>
      <w:r>
        <w:t>.</w:t>
      </w:r>
    </w:p>
    <w:p w14:paraId="0AA49390" w14:textId="77777777" w:rsidR="00E25B0D" w:rsidRDefault="00133D08">
      <w:pPr>
        <w:pStyle w:val="BodyText"/>
      </w:pPr>
      <w:r>
        <w:t>A normal paragraph.</w:t>
      </w:r>
    </w:p>
    <w:p w14:paraId="66BDA80B" w14:textId="77777777" w:rsidR="00E25B0D" w:rsidRDefault="00133D08">
      <w:pPr>
        <w:pStyle w:val="BodyText"/>
      </w:pPr>
      <w:r>
        <w:t xml:space="preserve">(ref:foo) A scatterplot of the data </w:t>
      </w:r>
      <w:r>
        <w:rPr>
          <w:rStyle w:val="VerbatimChar"/>
        </w:rPr>
        <w:t>cars</w:t>
      </w:r>
      <w:r>
        <w:t xml:space="preserve"> using </w:t>
      </w:r>
      <w:r>
        <w:rPr>
          <w:b/>
        </w:rPr>
        <w:t>base</w:t>
      </w:r>
      <w:r>
        <w:t xml:space="preserve"> R graphics.</w:t>
      </w:r>
    </w:p>
    <w:p w14:paraId="14E498B2" w14:textId="77777777" w:rsidR="00E25B0D" w:rsidRDefault="00133D0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gramStart"/>
      <w:r>
        <w:rPr>
          <w:rStyle w:val="NormalTok"/>
        </w:rPr>
        <w:t xml:space="preserve">cars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a scatter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14:paraId="20C2B151" w14:textId="77777777" w:rsidR="00E25B0D" w:rsidRPr="002D7420" w:rsidRDefault="00133D08" w:rsidP="00A666F1">
      <w:pPr>
        <w:pStyle w:val="Heading1"/>
      </w:pPr>
      <w:r>
        <w:rPr>
          <w:noProof/>
        </w:rPr>
        <w:lastRenderedPageBreak/>
        <w:drawing>
          <wp:inline distT="0" distB="0" distL="0" distR="0" wp14:anchorId="75C92C87" wp14:editId="41BE1B8F">
            <wp:extent cx="2772075" cy="3696101"/>
            <wp:effectExtent l="0" t="0" r="0" b="0"/>
            <wp:docPr id="1" name="Picture" descr="(ref:foo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ex_files/figure-docx/foo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41D62" wp14:editId="2B5809AD">
            <wp:extent cx="2772075" cy="3696101"/>
            <wp:effectExtent l="0" t="0" r="0" b="0"/>
            <wp:docPr id="2" name="Picture" descr="(ref:foo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ex_files/figure-docx/foo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9434B" w14:textId="77777777" w:rsidR="00E25B0D" w:rsidRDefault="00133D08" w:rsidP="00A666F1">
      <w:pPr>
        <w:pStyle w:val="Heading1"/>
      </w:pPr>
      <w:bookmarkStart w:id="2" w:name="_Toc48813305"/>
      <w:bookmarkStart w:id="3" w:name="part-part-i"/>
      <w:bookmarkEnd w:id="1"/>
      <w:r>
        <w:t>(PART) Part I</w:t>
      </w:r>
      <w:bookmarkEnd w:id="2"/>
    </w:p>
    <w:p w14:paraId="2C379067" w14:textId="77777777" w:rsidR="00E25B0D" w:rsidRDefault="00133D08" w:rsidP="00A666F1">
      <w:pPr>
        <w:pStyle w:val="Heading1"/>
      </w:pPr>
      <w:bookmarkStart w:id="4" w:name="_Toc48813306"/>
      <w:bookmarkStart w:id="5" w:name="intro"/>
      <w:bookmarkEnd w:id="3"/>
      <w:r w:rsidRPr="002D7420">
        <w:t>Introduction</w:t>
      </w:r>
      <w:bookmarkEnd w:id="4"/>
    </w:p>
    <w:p w14:paraId="6AAB986E" w14:textId="77777777" w:rsidR="00E25B0D" w:rsidRDefault="00E25B0D">
      <w:pPr>
        <w:pStyle w:val="FirstParagraph"/>
      </w:pPr>
    </w:p>
    <w:p w14:paraId="5403AC12" w14:textId="77777777" w:rsidR="00E25B0D" w:rsidRDefault="00133D08">
      <w:pPr>
        <w:pStyle w:val="BodyText"/>
      </w:pPr>
      <w:r>
        <w:t xml:space="preserve">You can label chapter and section titles using </w:t>
      </w:r>
      <w:r>
        <w:rPr>
          <w:rStyle w:val="VerbatimChar"/>
        </w:rPr>
        <w:t>{#label}</w:t>
      </w:r>
      <w:r>
        <w:t xml:space="preserve"> after them, e.g., we can reference Chapter @ref(intro). If you do not manually label them, there will be automatic labels anyway, e.g., Chapter @ref(methods).</w:t>
      </w:r>
    </w:p>
    <w:p w14:paraId="2BED0EE6" w14:textId="77777777" w:rsidR="00E25B0D" w:rsidRDefault="00133D08">
      <w:pPr>
        <w:pStyle w:val="BodyText"/>
      </w:pPr>
      <w:r>
        <w:t xml:space="preserve">Figures and tables with captions will be placed in </w:t>
      </w:r>
      <w:r>
        <w:rPr>
          <w:rStyle w:val="VerbatimChar"/>
        </w:rPr>
        <w:t>figure</w:t>
      </w:r>
      <w:r>
        <w:t xml:space="preserve"> and </w:t>
      </w:r>
      <w:r>
        <w:rPr>
          <w:rStyle w:val="VerbatimChar"/>
        </w:rPr>
        <w:t>table</w:t>
      </w:r>
      <w:r>
        <w:t xml:space="preserve"> environments, respectively.</w:t>
      </w:r>
    </w:p>
    <w:p w14:paraId="406157A9" w14:textId="77777777" w:rsidR="00E25B0D" w:rsidRDefault="00133D08">
      <w:pPr>
        <w:pStyle w:val="SourceCode"/>
      </w:pPr>
      <w:proofErr w:type="gramStart"/>
      <w:r>
        <w:rPr>
          <w:rStyle w:val="KeywordTok"/>
        </w:rPr>
        <w:t>par</w:t>
      </w:r>
      <w:r>
        <w:rPr>
          <w:rStyle w:val="NormalTok"/>
        </w:rPr>
        <w:t>(</w:t>
      </w:r>
      <w:proofErr w:type="gramEnd"/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716CBA85" w14:textId="77777777" w:rsidR="00E25B0D" w:rsidRDefault="00133D08">
      <w:pPr>
        <w:pStyle w:val="CaptionedFigure"/>
      </w:pPr>
      <w:r>
        <w:rPr>
          <w:noProof/>
        </w:rPr>
        <w:lastRenderedPageBreak/>
        <w:drawing>
          <wp:inline distT="0" distB="0" distL="0" distR="0" wp14:anchorId="6B77F9DA" wp14:editId="74B90F63">
            <wp:extent cx="4620126" cy="3465094"/>
            <wp:effectExtent l="0" t="0" r="0" b="0"/>
            <wp:docPr id="3" name="Picture" descr="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-intro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C6F22" w14:textId="77777777" w:rsidR="00E25B0D" w:rsidRDefault="00133D08">
      <w:pPr>
        <w:pStyle w:val="ImageCaption"/>
      </w:pPr>
      <w:r>
        <w:t>Here is a nice figure!</w:t>
      </w:r>
    </w:p>
    <w:p w14:paraId="70805E10" w14:textId="77777777" w:rsidR="00E25B0D" w:rsidRDefault="00133D08">
      <w:pPr>
        <w:pStyle w:val="BodyText"/>
      </w:pPr>
      <w:r>
        <w:t xml:space="preserve">Reference a figure by its code chunk label with the </w:t>
      </w:r>
      <w:r>
        <w:rPr>
          <w:rStyle w:val="VerbatimChar"/>
        </w:rPr>
        <w:t>fig:</w:t>
      </w:r>
      <w:r>
        <w:t xml:space="preserve"> prefix, e.g., see Figure @ref(</w:t>
      </w:r>
      <w:proofErr w:type="gramStart"/>
      <w:r>
        <w:t>fig:nice</w:t>
      </w:r>
      <w:proofErr w:type="gramEnd"/>
      <w:r>
        <w:t xml:space="preserve">-fig). Similarly, you can reference tables generated from </w:t>
      </w:r>
      <w:proofErr w:type="gramStart"/>
      <w:r>
        <w:rPr>
          <w:rStyle w:val="VerbatimChar"/>
        </w:rPr>
        <w:t>knitr::</w:t>
      </w:r>
      <w:proofErr w:type="gramEnd"/>
      <w:r>
        <w:rPr>
          <w:rStyle w:val="VerbatimChar"/>
        </w:rPr>
        <w:t>kable()</w:t>
      </w:r>
      <w:r>
        <w:t>, e.g., see Table @ref(tab:nice-tab).</w:t>
      </w:r>
    </w:p>
    <w:p w14:paraId="07A58F9D" w14:textId="77777777" w:rsidR="00E25B0D" w:rsidRDefault="00133D08">
      <w:pPr>
        <w:pStyle w:val="SourceCode"/>
      </w:pPr>
      <w:proofErr w:type="gramStart"/>
      <w:r>
        <w:rPr>
          <w:rStyle w:val="NormalTok"/>
        </w:rPr>
        <w:t>knitr</w:t>
      </w:r>
      <w:r>
        <w:rPr>
          <w:rStyle w:val="OperatorTok"/>
        </w:rPr>
        <w:t>::</w:t>
      </w:r>
      <w:proofErr w:type="gramEnd"/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iris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Here is a nice table!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</w:p>
    <w:p w14:paraId="758340FD" w14:textId="77777777" w:rsidR="00E25B0D" w:rsidRDefault="00133D08">
      <w:pPr>
        <w:pStyle w:val="TableCaption"/>
      </w:pPr>
      <w:r>
        <w:t>Here is a nice table!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ere is a nice table!"/>
      </w:tblPr>
      <w:tblGrid>
        <w:gridCol w:w="1530"/>
        <w:gridCol w:w="1452"/>
        <w:gridCol w:w="1495"/>
        <w:gridCol w:w="1417"/>
        <w:gridCol w:w="979"/>
      </w:tblGrid>
      <w:tr w:rsidR="00E25B0D" w14:paraId="2E8D94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612AA3" w14:textId="77777777" w:rsidR="00E25B0D" w:rsidRDefault="00133D08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AD8B73" w14:textId="77777777" w:rsidR="00E25B0D" w:rsidRDefault="00133D08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BAB9F" w14:textId="77777777" w:rsidR="00E25B0D" w:rsidRDefault="00133D08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3BB85" w14:textId="77777777" w:rsidR="00E25B0D" w:rsidRDefault="00133D08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D9F1B" w14:textId="77777777" w:rsidR="00E25B0D" w:rsidRDefault="00133D08">
            <w:pPr>
              <w:pStyle w:val="Compact"/>
            </w:pPr>
            <w:r>
              <w:t>Species</w:t>
            </w:r>
          </w:p>
        </w:tc>
      </w:tr>
      <w:tr w:rsidR="00E25B0D" w14:paraId="2FEA8B27" w14:textId="77777777">
        <w:tc>
          <w:tcPr>
            <w:tcW w:w="0" w:type="auto"/>
          </w:tcPr>
          <w:p w14:paraId="088F1C62" w14:textId="77777777" w:rsidR="00E25B0D" w:rsidRDefault="00133D08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75407E4A" w14:textId="77777777" w:rsidR="00E25B0D" w:rsidRDefault="00133D08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4639E0E8" w14:textId="77777777" w:rsidR="00E25B0D" w:rsidRDefault="00133D08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5760038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AF33951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5F99E042" w14:textId="77777777">
        <w:tc>
          <w:tcPr>
            <w:tcW w:w="0" w:type="auto"/>
          </w:tcPr>
          <w:p w14:paraId="53E92FE2" w14:textId="77777777" w:rsidR="00E25B0D" w:rsidRDefault="00133D08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33DECD57" w14:textId="77777777" w:rsidR="00E25B0D" w:rsidRDefault="00133D08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05784D17" w14:textId="77777777" w:rsidR="00E25B0D" w:rsidRDefault="00133D08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3320D98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24080CB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4A2A6AE1" w14:textId="77777777">
        <w:tc>
          <w:tcPr>
            <w:tcW w:w="0" w:type="auto"/>
          </w:tcPr>
          <w:p w14:paraId="2D3D2F20" w14:textId="77777777" w:rsidR="00E25B0D" w:rsidRDefault="00133D08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1F45AEBA" w14:textId="77777777" w:rsidR="00E25B0D" w:rsidRDefault="00133D0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4F4CCFB7" w14:textId="77777777" w:rsidR="00E25B0D" w:rsidRDefault="00133D08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50C97785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BFB1390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0DE9B5DA" w14:textId="77777777">
        <w:tc>
          <w:tcPr>
            <w:tcW w:w="0" w:type="auto"/>
          </w:tcPr>
          <w:p w14:paraId="58532556" w14:textId="77777777" w:rsidR="00E25B0D" w:rsidRDefault="00133D08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08CC27CA" w14:textId="77777777" w:rsidR="00E25B0D" w:rsidRDefault="00133D08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1B1F382B" w14:textId="77777777" w:rsidR="00E25B0D" w:rsidRDefault="00133D08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17BA7D8D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86F38FA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4ABEEBEF" w14:textId="77777777">
        <w:tc>
          <w:tcPr>
            <w:tcW w:w="0" w:type="auto"/>
          </w:tcPr>
          <w:p w14:paraId="59F2164E" w14:textId="77777777" w:rsidR="00E25B0D" w:rsidRDefault="00133D08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374E8B53" w14:textId="77777777" w:rsidR="00E25B0D" w:rsidRDefault="00133D08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5B43B296" w14:textId="77777777" w:rsidR="00E25B0D" w:rsidRDefault="00133D08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4F27109D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8B534FF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0B40768E" w14:textId="77777777">
        <w:tc>
          <w:tcPr>
            <w:tcW w:w="0" w:type="auto"/>
          </w:tcPr>
          <w:p w14:paraId="196E0CBD" w14:textId="77777777" w:rsidR="00E25B0D" w:rsidRDefault="00133D08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2DEB6B21" w14:textId="77777777" w:rsidR="00E25B0D" w:rsidRDefault="00133D08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3B799ADE" w14:textId="77777777" w:rsidR="00E25B0D" w:rsidRDefault="00133D08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4337143C" w14:textId="77777777" w:rsidR="00E25B0D" w:rsidRDefault="00133D0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3310169E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4A2F7CEE" w14:textId="77777777">
        <w:tc>
          <w:tcPr>
            <w:tcW w:w="0" w:type="auto"/>
          </w:tcPr>
          <w:p w14:paraId="4310E02E" w14:textId="77777777" w:rsidR="00E25B0D" w:rsidRDefault="00133D08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79752032" w14:textId="77777777" w:rsidR="00E25B0D" w:rsidRDefault="00133D08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1D61160D" w14:textId="77777777" w:rsidR="00E25B0D" w:rsidRDefault="00133D08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097BC2D" w14:textId="77777777" w:rsidR="00E25B0D" w:rsidRDefault="00133D08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481AE0D1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28F636FA" w14:textId="77777777">
        <w:tc>
          <w:tcPr>
            <w:tcW w:w="0" w:type="auto"/>
          </w:tcPr>
          <w:p w14:paraId="1AD8897C" w14:textId="77777777" w:rsidR="00E25B0D" w:rsidRDefault="00133D08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01F176B" w14:textId="77777777" w:rsidR="00E25B0D" w:rsidRDefault="00133D08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43D20E48" w14:textId="77777777" w:rsidR="00E25B0D" w:rsidRDefault="00133D08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6C7AB2A7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A24985F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37019EFF" w14:textId="77777777">
        <w:tc>
          <w:tcPr>
            <w:tcW w:w="0" w:type="auto"/>
          </w:tcPr>
          <w:p w14:paraId="08A7CCB8" w14:textId="77777777" w:rsidR="00E25B0D" w:rsidRDefault="00133D08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286575A7" w14:textId="77777777" w:rsidR="00E25B0D" w:rsidRDefault="00133D08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14:paraId="575F5418" w14:textId="77777777" w:rsidR="00E25B0D" w:rsidRDefault="00133D08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F2A010B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9770B85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2128883C" w14:textId="77777777">
        <w:tc>
          <w:tcPr>
            <w:tcW w:w="0" w:type="auto"/>
          </w:tcPr>
          <w:p w14:paraId="543D6085" w14:textId="77777777" w:rsidR="00E25B0D" w:rsidRDefault="00133D08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51ACBDE2" w14:textId="77777777" w:rsidR="00E25B0D" w:rsidRDefault="00133D08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6AFD72B2" w14:textId="77777777" w:rsidR="00E25B0D" w:rsidRDefault="00133D08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18261093" w14:textId="77777777" w:rsidR="00E25B0D" w:rsidRDefault="00133D08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07569F43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630CBBF2" w14:textId="77777777">
        <w:tc>
          <w:tcPr>
            <w:tcW w:w="0" w:type="auto"/>
          </w:tcPr>
          <w:p w14:paraId="2AFF36CC" w14:textId="77777777" w:rsidR="00E25B0D" w:rsidRDefault="00133D08">
            <w:pPr>
              <w:pStyle w:val="Compact"/>
              <w:jc w:val="right"/>
            </w:pPr>
            <w:r>
              <w:lastRenderedPageBreak/>
              <w:t>5.4</w:t>
            </w:r>
          </w:p>
        </w:tc>
        <w:tc>
          <w:tcPr>
            <w:tcW w:w="0" w:type="auto"/>
          </w:tcPr>
          <w:p w14:paraId="1BE5F126" w14:textId="77777777" w:rsidR="00E25B0D" w:rsidRDefault="00133D08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5F610BC1" w14:textId="77777777" w:rsidR="00E25B0D" w:rsidRDefault="00133D08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290CD9DC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D0E923A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0C34DDB8" w14:textId="77777777">
        <w:tc>
          <w:tcPr>
            <w:tcW w:w="0" w:type="auto"/>
          </w:tcPr>
          <w:p w14:paraId="7A931CEF" w14:textId="77777777" w:rsidR="00E25B0D" w:rsidRDefault="00133D0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8C9FDD9" w14:textId="77777777" w:rsidR="00E25B0D" w:rsidRDefault="00133D08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781C65F0" w14:textId="77777777" w:rsidR="00E25B0D" w:rsidRDefault="00133D08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747FAEFB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168CAB1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353F769A" w14:textId="77777777">
        <w:tc>
          <w:tcPr>
            <w:tcW w:w="0" w:type="auto"/>
          </w:tcPr>
          <w:p w14:paraId="632A8128" w14:textId="77777777" w:rsidR="00E25B0D" w:rsidRDefault="00133D0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0A9C6E7" w14:textId="77777777" w:rsidR="00E25B0D" w:rsidRDefault="00133D08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3C4070EC" w14:textId="77777777" w:rsidR="00E25B0D" w:rsidRDefault="00133D08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F38E1E2" w14:textId="77777777" w:rsidR="00E25B0D" w:rsidRDefault="00133D08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143E4DE8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744EEAE3" w14:textId="77777777">
        <w:tc>
          <w:tcPr>
            <w:tcW w:w="0" w:type="auto"/>
          </w:tcPr>
          <w:p w14:paraId="5EB5CA0F" w14:textId="77777777" w:rsidR="00E25B0D" w:rsidRDefault="00133D08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7F1592AA" w14:textId="77777777" w:rsidR="00E25B0D" w:rsidRDefault="00133D08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79A86F34" w14:textId="77777777" w:rsidR="00E25B0D" w:rsidRDefault="00133D08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14:paraId="4DBF0A03" w14:textId="77777777" w:rsidR="00E25B0D" w:rsidRDefault="00133D08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34EFF320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436BC3DD" w14:textId="77777777">
        <w:tc>
          <w:tcPr>
            <w:tcW w:w="0" w:type="auto"/>
          </w:tcPr>
          <w:p w14:paraId="1296059F" w14:textId="77777777" w:rsidR="00E25B0D" w:rsidRDefault="00133D08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206261AE" w14:textId="77777777" w:rsidR="00E25B0D" w:rsidRDefault="00133D08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794A1D89" w14:textId="77777777" w:rsidR="00E25B0D" w:rsidRDefault="00133D08">
            <w:pPr>
              <w:pStyle w:val="Compact"/>
              <w:jc w:val="right"/>
            </w:pPr>
            <w:r>
              <w:t>1.2</w:t>
            </w:r>
          </w:p>
        </w:tc>
        <w:tc>
          <w:tcPr>
            <w:tcW w:w="0" w:type="auto"/>
          </w:tcPr>
          <w:p w14:paraId="2B5BFBFE" w14:textId="77777777" w:rsidR="00E25B0D" w:rsidRDefault="00133D08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2DF166B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072B24D7" w14:textId="77777777">
        <w:tc>
          <w:tcPr>
            <w:tcW w:w="0" w:type="auto"/>
          </w:tcPr>
          <w:p w14:paraId="1845C996" w14:textId="77777777" w:rsidR="00E25B0D" w:rsidRDefault="00133D08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485330DF" w14:textId="77777777" w:rsidR="00E25B0D" w:rsidRDefault="00133D08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3A86A963" w14:textId="77777777" w:rsidR="00E25B0D" w:rsidRDefault="00133D08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5B1D14A7" w14:textId="77777777" w:rsidR="00E25B0D" w:rsidRDefault="00133D0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5AE34C5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41C9BE41" w14:textId="77777777">
        <w:tc>
          <w:tcPr>
            <w:tcW w:w="0" w:type="auto"/>
          </w:tcPr>
          <w:p w14:paraId="1D30F338" w14:textId="77777777" w:rsidR="00E25B0D" w:rsidRDefault="00133D08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79EF7E23" w14:textId="77777777" w:rsidR="00E25B0D" w:rsidRDefault="00133D08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73C6F9E6" w14:textId="77777777" w:rsidR="00E25B0D" w:rsidRDefault="00133D08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336DF00E" w14:textId="77777777" w:rsidR="00E25B0D" w:rsidRDefault="00133D0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1B9F1A89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4E698676" w14:textId="77777777">
        <w:tc>
          <w:tcPr>
            <w:tcW w:w="0" w:type="auto"/>
          </w:tcPr>
          <w:p w14:paraId="73949E33" w14:textId="77777777" w:rsidR="00E25B0D" w:rsidRDefault="00133D08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2785FB85" w14:textId="77777777" w:rsidR="00E25B0D" w:rsidRDefault="00133D08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5A0EF3DB" w14:textId="77777777" w:rsidR="00E25B0D" w:rsidRDefault="00133D08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AAE10E6" w14:textId="77777777" w:rsidR="00E25B0D" w:rsidRDefault="00133D08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2CAF017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3364082E" w14:textId="77777777">
        <w:tc>
          <w:tcPr>
            <w:tcW w:w="0" w:type="auto"/>
          </w:tcPr>
          <w:p w14:paraId="41582A1E" w14:textId="77777777" w:rsidR="00E25B0D" w:rsidRDefault="00133D08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6E54A526" w14:textId="77777777" w:rsidR="00E25B0D" w:rsidRDefault="00133D0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4050A45B" w14:textId="77777777" w:rsidR="00E25B0D" w:rsidRDefault="00133D08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70BE1325" w14:textId="77777777" w:rsidR="00E25B0D" w:rsidRDefault="00133D08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46F15559" w14:textId="77777777" w:rsidR="00E25B0D" w:rsidRDefault="00133D08">
            <w:pPr>
              <w:pStyle w:val="Compact"/>
            </w:pPr>
            <w:r>
              <w:t>setosa</w:t>
            </w:r>
          </w:p>
        </w:tc>
      </w:tr>
      <w:tr w:rsidR="00E25B0D" w14:paraId="48AE6302" w14:textId="77777777">
        <w:tc>
          <w:tcPr>
            <w:tcW w:w="0" w:type="auto"/>
          </w:tcPr>
          <w:p w14:paraId="1F9AA62D" w14:textId="77777777" w:rsidR="00E25B0D" w:rsidRDefault="00133D08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0AE5E18B" w14:textId="77777777" w:rsidR="00E25B0D" w:rsidRDefault="00133D0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300A5921" w14:textId="77777777" w:rsidR="00E25B0D" w:rsidRDefault="00133D08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180A1358" w14:textId="77777777" w:rsidR="00E25B0D" w:rsidRDefault="00133D08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594CDF7" w14:textId="77777777" w:rsidR="00E25B0D" w:rsidRDefault="00133D08">
            <w:pPr>
              <w:pStyle w:val="Compact"/>
            </w:pPr>
            <w:r>
              <w:t>setosa</w:t>
            </w:r>
          </w:p>
        </w:tc>
      </w:tr>
    </w:tbl>
    <w:p w14:paraId="65191B3E" w14:textId="77777777" w:rsidR="00E25B0D" w:rsidRDefault="00133D08">
      <w:pPr>
        <w:pStyle w:val="BodyText"/>
      </w:pPr>
      <w:r>
        <w:t xml:space="preserve">You can write citations, too. For example, we are using the </w:t>
      </w:r>
      <w:proofErr w:type="spellStart"/>
      <w:r>
        <w:rPr>
          <w:b/>
        </w:rPr>
        <w:t>bookdown</w:t>
      </w:r>
      <w:proofErr w:type="spellEnd"/>
      <w:r>
        <w:t xml:space="preserve"> package (</w:t>
      </w:r>
      <w:proofErr w:type="spellStart"/>
      <w:r>
        <w:t>Xie</w:t>
      </w:r>
      <w:proofErr w:type="spellEnd"/>
      <w:r>
        <w:t xml:space="preserve"> </w:t>
      </w:r>
      <w:hyperlink w:anchor="ref-R-bookdown">
        <w:r>
          <w:rPr>
            <w:rStyle w:val="Hyperlink"/>
          </w:rPr>
          <w:t>2020</w:t>
        </w:r>
      </w:hyperlink>
      <w:r>
        <w:t xml:space="preserve">) in this sample book, which was built on top of R Markdown and </w:t>
      </w:r>
      <w:proofErr w:type="spellStart"/>
      <w:r>
        <w:rPr>
          <w:b/>
        </w:rPr>
        <w:t>knitr</w:t>
      </w:r>
      <w:proofErr w:type="spellEnd"/>
      <w:r>
        <w:t xml:space="preserve"> (</w:t>
      </w:r>
      <w:proofErr w:type="spellStart"/>
      <w:r>
        <w:t>Xie</w:t>
      </w:r>
      <w:proofErr w:type="spellEnd"/>
      <w:r>
        <w:t xml:space="preserve"> </w:t>
      </w:r>
      <w:hyperlink w:anchor="ref-xie2015">
        <w:r>
          <w:rPr>
            <w:rStyle w:val="Hyperlink"/>
          </w:rPr>
          <w:t>2015</w:t>
        </w:r>
      </w:hyperlink>
      <w:r>
        <w:t>).</w:t>
      </w:r>
    </w:p>
    <w:p w14:paraId="0F36F95C" w14:textId="77777777" w:rsidR="00E25B0D" w:rsidRDefault="00133D08" w:rsidP="00A666F1">
      <w:pPr>
        <w:pStyle w:val="Heading1"/>
      </w:pPr>
      <w:bookmarkStart w:id="6" w:name="_Toc48813307"/>
      <w:bookmarkStart w:id="7" w:name="literature"/>
      <w:bookmarkEnd w:id="5"/>
      <w:r>
        <w:t>Literature</w:t>
      </w:r>
      <w:bookmarkEnd w:id="6"/>
    </w:p>
    <w:p w14:paraId="4B08FE1C" w14:textId="77777777" w:rsidR="00E25B0D" w:rsidRDefault="00133D08">
      <w:pPr>
        <w:pStyle w:val="FirstParagraph"/>
      </w:pPr>
      <w:r>
        <w:t>Here is a review of existing methods.</w:t>
      </w:r>
    </w:p>
    <w:p w14:paraId="33096126" w14:textId="77777777" w:rsidR="00E25B0D" w:rsidRDefault="00133D08" w:rsidP="00A666F1">
      <w:pPr>
        <w:pStyle w:val="Heading1"/>
      </w:pPr>
      <w:bookmarkStart w:id="8" w:name="_Toc48813308"/>
      <w:bookmarkStart w:id="9" w:name="methods"/>
      <w:bookmarkEnd w:id="7"/>
      <w:r>
        <w:t>Methods</w:t>
      </w:r>
      <w:bookmarkEnd w:id="8"/>
    </w:p>
    <w:p w14:paraId="09E0B4A4" w14:textId="77777777" w:rsidR="00E25B0D" w:rsidRDefault="00133D08">
      <w:pPr>
        <w:pStyle w:val="FirstParagraph"/>
      </w:pPr>
      <w:r>
        <w:t>We describe our methods in this chapter.</w:t>
      </w:r>
    </w:p>
    <w:p w14:paraId="0C7EB626" w14:textId="77777777" w:rsidR="00E25B0D" w:rsidRDefault="00133D08" w:rsidP="00A666F1">
      <w:pPr>
        <w:pStyle w:val="Heading1"/>
      </w:pPr>
      <w:bookmarkStart w:id="10" w:name="_Toc48813309"/>
      <w:bookmarkStart w:id="11" w:name="part-part-ii"/>
      <w:bookmarkEnd w:id="9"/>
      <w:r>
        <w:t>(PART) Part II</w:t>
      </w:r>
      <w:bookmarkEnd w:id="10"/>
    </w:p>
    <w:p w14:paraId="741E769D" w14:textId="77777777" w:rsidR="00E25B0D" w:rsidRDefault="00133D08" w:rsidP="00A666F1">
      <w:pPr>
        <w:pStyle w:val="Heading1"/>
      </w:pPr>
      <w:bookmarkStart w:id="12" w:name="_Toc48813310"/>
      <w:bookmarkStart w:id="13" w:name="applications"/>
      <w:bookmarkEnd w:id="11"/>
      <w:r>
        <w:t>Applications</w:t>
      </w:r>
      <w:bookmarkEnd w:id="12"/>
    </w:p>
    <w:p w14:paraId="4FB968AF" w14:textId="77777777" w:rsidR="00E25B0D" w:rsidRDefault="00133D08">
      <w:pPr>
        <w:pStyle w:val="FirstParagraph"/>
      </w:pPr>
      <w:r>
        <w:t xml:space="preserve">Some </w:t>
      </w:r>
      <w:r>
        <w:rPr>
          <w:i/>
        </w:rPr>
        <w:t>significant</w:t>
      </w:r>
      <w:r>
        <w:t xml:space="preserve"> applications are demonstrated in this chapter.</w:t>
      </w:r>
    </w:p>
    <w:p w14:paraId="16F1E0F6" w14:textId="77777777" w:rsidR="00E25B0D" w:rsidRDefault="00133D08">
      <w:pPr>
        <w:pStyle w:val="Heading2"/>
      </w:pPr>
      <w:bookmarkStart w:id="14" w:name="_Toc48813311"/>
      <w:bookmarkStart w:id="15" w:name="example-one"/>
      <w:r>
        <w:t>Example one</w:t>
      </w:r>
      <w:bookmarkEnd w:id="14"/>
    </w:p>
    <w:p w14:paraId="584FF99C" w14:textId="77777777" w:rsidR="00E25B0D" w:rsidRDefault="00133D08">
      <w:pPr>
        <w:pStyle w:val="Heading2"/>
      </w:pPr>
      <w:bookmarkStart w:id="16" w:name="_Toc48813312"/>
      <w:bookmarkStart w:id="17" w:name="example-two"/>
      <w:bookmarkEnd w:id="15"/>
      <w:r>
        <w:t>Example two</w:t>
      </w:r>
      <w:bookmarkEnd w:id="16"/>
    </w:p>
    <w:p w14:paraId="0F27B103" w14:textId="77777777" w:rsidR="00E25B0D" w:rsidRDefault="00133D08" w:rsidP="00A666F1">
      <w:pPr>
        <w:pStyle w:val="Heading1"/>
      </w:pPr>
      <w:bookmarkStart w:id="18" w:name="_Toc48813313"/>
      <w:bookmarkStart w:id="19" w:name="final-words"/>
      <w:bookmarkEnd w:id="13"/>
      <w:bookmarkEnd w:id="17"/>
      <w:r>
        <w:t>Final Words</w:t>
      </w:r>
      <w:bookmarkEnd w:id="18"/>
    </w:p>
    <w:p w14:paraId="00BE83AE" w14:textId="77777777" w:rsidR="00E25B0D" w:rsidRDefault="00133D08">
      <w:pPr>
        <w:pStyle w:val="FirstParagraph"/>
      </w:pPr>
      <w:r>
        <w:t>We have finished a nice book.</w:t>
      </w:r>
    </w:p>
    <w:p w14:paraId="27CE578B" w14:textId="77777777" w:rsidR="00E25B0D" w:rsidRDefault="00133D08">
      <w:pPr>
        <w:pStyle w:val="Bibliography"/>
      </w:pPr>
      <w:bookmarkStart w:id="20" w:name="ref-xie2015"/>
      <w:bookmarkStart w:id="21" w:name="refs"/>
      <w:r>
        <w:t xml:space="preserve">Xie, Yihui. 2015. </w:t>
      </w:r>
      <w:r>
        <w:rPr>
          <w:i/>
        </w:rPr>
        <w:t>Dynamic Documents with R and Knitr</w:t>
      </w:r>
      <w:r>
        <w:t xml:space="preserve">. 2nd ed. Boca Raton, Florida: Chapman; Hall/CRC. </w:t>
      </w:r>
      <w:hyperlink r:id="rId14">
        <w:r>
          <w:rPr>
            <w:rStyle w:val="Hyperlink"/>
          </w:rPr>
          <w:t>http://yihui.name/knitr/</w:t>
        </w:r>
      </w:hyperlink>
      <w:r>
        <w:t>.</w:t>
      </w:r>
    </w:p>
    <w:p w14:paraId="32014537" w14:textId="77777777" w:rsidR="00E25B0D" w:rsidRDefault="00133D08">
      <w:pPr>
        <w:pStyle w:val="Bibliography"/>
      </w:pPr>
      <w:bookmarkStart w:id="22" w:name="ref-R-bookdown"/>
      <w:bookmarkEnd w:id="20"/>
      <w:r>
        <w:lastRenderedPageBreak/>
        <w:t xml:space="preserve">———. 2020. </w:t>
      </w:r>
      <w:r>
        <w:rPr>
          <w:i/>
        </w:rPr>
        <w:t>Bookdown: Authoring Books and Technical Documents with R Markdown</w:t>
      </w:r>
      <w:r>
        <w:t xml:space="preserve">. </w:t>
      </w:r>
      <w:hyperlink r:id="rId15">
        <w:r>
          <w:rPr>
            <w:rStyle w:val="Hyperlink"/>
          </w:rPr>
          <w:t>https://CRAN.R-project.org/package=bookdown</w:t>
        </w:r>
      </w:hyperlink>
      <w:r>
        <w:t>.</w:t>
      </w:r>
      <w:bookmarkEnd w:id="19"/>
      <w:bookmarkEnd w:id="21"/>
      <w:bookmarkEnd w:id="22"/>
    </w:p>
    <w:sectPr w:rsidR="00E25B0D" w:rsidSect="009A1069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295CED" w14:textId="77777777" w:rsidR="00C53753" w:rsidRDefault="00C53753">
      <w:pPr>
        <w:spacing w:after="0"/>
      </w:pPr>
      <w:r>
        <w:separator/>
      </w:r>
    </w:p>
  </w:endnote>
  <w:endnote w:type="continuationSeparator" w:id="0">
    <w:p w14:paraId="5AF67BE6" w14:textId="77777777" w:rsidR="00C53753" w:rsidRDefault="00C537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E9BA05" w14:textId="77777777" w:rsidR="00C53753" w:rsidRDefault="00C53753">
      <w:r>
        <w:separator/>
      </w:r>
    </w:p>
  </w:footnote>
  <w:footnote w:type="continuationSeparator" w:id="0">
    <w:p w14:paraId="747CC1E9" w14:textId="77777777" w:rsidR="00C53753" w:rsidRDefault="00C537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AD857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7592C9C"/>
    <w:multiLevelType w:val="multilevel"/>
    <w:tmpl w:val="A970AE12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C1AE401"/>
    <w:multiLevelType w:val="multilevel"/>
    <w:tmpl w:val="3FB224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081067F"/>
    <w:multiLevelType w:val="multilevel"/>
    <w:tmpl w:val="7E6ECC26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96C"/>
    <w:rsid w:val="00011C8B"/>
    <w:rsid w:val="00133D08"/>
    <w:rsid w:val="002D7420"/>
    <w:rsid w:val="004E29B3"/>
    <w:rsid w:val="00590D07"/>
    <w:rsid w:val="00784D58"/>
    <w:rsid w:val="008D6863"/>
    <w:rsid w:val="009A1069"/>
    <w:rsid w:val="00A31EA4"/>
    <w:rsid w:val="00A666F1"/>
    <w:rsid w:val="00B86B75"/>
    <w:rsid w:val="00BC48D5"/>
    <w:rsid w:val="00C36279"/>
    <w:rsid w:val="00C53753"/>
    <w:rsid w:val="00E25B0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6DBA0"/>
  <w15:docId w15:val="{A83DD95B-1C13-4425-81C2-65A2797E8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666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70C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9A106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1069"/>
    <w:pPr>
      <w:spacing w:after="100"/>
      <w:ind w:left="240"/>
    </w:pPr>
  </w:style>
  <w:style w:type="paragraph" w:styleId="NoSpacing">
    <w:name w:val="No Spacing"/>
    <w:link w:val="NoSpacingChar"/>
    <w:uiPriority w:val="1"/>
    <w:qFormat/>
    <w:rsid w:val="009A1069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A1069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RAN.R-project.org/package=bookdown" TargetMode="External"/><Relationship Id="rId10" Type="http://schemas.openxmlformats.org/officeDocument/2006/relationships/hyperlink" Target="https://yihui.name/tinytex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yihui.name/knit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AA49E-8339-4B8E-B7B3-9B96D51E7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584</Words>
  <Characters>3335</Characters>
  <Application>Microsoft Office Word</Application>
  <DocSecurity>0</DocSecurity>
  <Lines>27</Lines>
  <Paragraphs>7</Paragraphs>
  <ScaleCrop>false</ScaleCrop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cp:keywords/>
  <dc:description>This is a minimal example of using the bookdown package to write a book. The output format for this example are gitbook.</dc:description>
  <cp:lastModifiedBy>François Leroy</cp:lastModifiedBy>
  <cp:revision>5</cp:revision>
  <dcterms:created xsi:type="dcterms:W3CDTF">2020-08-20T09:30:00Z</dcterms:created>
  <dcterms:modified xsi:type="dcterms:W3CDTF">2020-08-20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lassoption">
    <vt:lpwstr>oneside</vt:lpwstr>
  </property>
  <property fmtid="{D5CDD505-2E9C-101B-9397-08002B2CF9AE}" pid="5" name="date">
    <vt:lpwstr>2020-08-20</vt:lpwstr>
  </property>
  <property fmtid="{D5CDD505-2E9C-101B-9397-08002B2CF9AE}" pid="6" name="documentclass">
    <vt:lpwstr>report</vt:lpwstr>
  </property>
  <property fmtid="{D5CDD505-2E9C-101B-9397-08002B2CF9AE}" pid="7" name="github-repo">
    <vt:lpwstr>rstudio/bookdown-demo</vt:lpwstr>
  </property>
  <property fmtid="{D5CDD505-2E9C-101B-9397-08002B2CF9AE}" pid="8" name="link-citations">
    <vt:lpwstr>yes</vt:lpwstr>
  </property>
  <property fmtid="{D5CDD505-2E9C-101B-9397-08002B2CF9AE}" pid="9" name="lof">
    <vt:lpwstr>True</vt:lpwstr>
  </property>
  <property fmtid="{D5CDD505-2E9C-101B-9397-08002B2CF9AE}" pid="10" name="lot">
    <vt:lpwstr>yes</vt:lpwstr>
  </property>
  <property fmtid="{D5CDD505-2E9C-101B-9397-08002B2CF9AE}" pid="11" name="output">
    <vt:lpwstr/>
  </property>
  <property fmtid="{D5CDD505-2E9C-101B-9397-08002B2CF9AE}" pid="12" name="site">
    <vt:lpwstr>bookdown::bookdown_site</vt:lpwstr>
  </property>
</Properties>
</file>